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="00D8175C" w:rsidP="00A5363F" w:rsidRDefault="00D8175C" w14:paraId="672A6659" wp14:textId="77777777">
      <w:pPr>
        <w:autoSpaceDE w:val="0"/>
        <w:autoSpaceDN w:val="0"/>
        <w:adjustRightInd w:val="0"/>
        <w:spacing w:after="0" w:line="240" w:lineRule="auto"/>
        <w:ind w:left="-709"/>
        <w:rPr>
          <w:rFonts w:ascii="Trebuchet MS" w:hAnsi="Trebuchet MS" w:cstheme="minorHAnsi"/>
          <w:b/>
        </w:rPr>
      </w:pPr>
    </w:p>
    <w:p xmlns:wp14="http://schemas.microsoft.com/office/word/2010/wordml" w:rsidRPr="00A5363F" w:rsidR="00E2366E" w:rsidP="549738AE" w:rsidRDefault="00A5363F" w14:paraId="7F2A5990" wp14:textId="6BA02EFD">
      <w:pPr>
        <w:autoSpaceDE w:val="0"/>
        <w:autoSpaceDN w:val="0"/>
        <w:adjustRightInd w:val="0"/>
        <w:spacing w:after="0" w:line="240" w:lineRule="auto"/>
        <w:ind w:left="-709"/>
        <w:rPr>
          <w:rFonts w:ascii="Trebuchet MS" w:hAnsi="Trebuchet MS" w:cs="Calibri" w:cstheme="minorAscii"/>
          <w:b w:val="1"/>
          <w:bCs w:val="1"/>
        </w:rPr>
      </w:pPr>
      <w:r w:rsidRPr="549738AE" w:rsidR="549738AE">
        <w:rPr>
          <w:rFonts w:ascii="Trebuchet MS" w:hAnsi="Trebuchet MS" w:cs="Calibri" w:cstheme="minorAscii"/>
          <w:b w:val="1"/>
          <w:bCs w:val="1"/>
        </w:rPr>
        <w:t>Examin</w:t>
      </w:r>
      <w:r w:rsidRPr="549738AE" w:rsidR="549738AE">
        <w:rPr>
          <w:rFonts w:ascii="Trebuchet MS" w:hAnsi="Trebuchet MS" w:cs="Calibri" w:cstheme="minorAscii"/>
          <w:b w:val="1"/>
          <w:bCs w:val="1"/>
        </w:rPr>
        <w:t>ation</w:t>
      </w:r>
      <w:r w:rsidRPr="549738AE" w:rsidR="549738AE">
        <w:rPr>
          <w:rFonts w:ascii="Trebuchet MS" w:hAnsi="Trebuchet MS" w:cs="Calibri" w:cstheme="minorAscii"/>
          <w:b w:val="1"/>
          <w:bCs w:val="1"/>
        </w:rPr>
        <w:t xml:space="preserve"> Amendment </w:t>
      </w:r>
      <w:r w:rsidRPr="549738AE" w:rsidR="549738AE">
        <w:rPr>
          <w:rFonts w:ascii="Trebuchet MS" w:hAnsi="Trebuchet MS" w:cs="Calibri" w:cstheme="minorAscii"/>
          <w:b w:val="1"/>
          <w:bCs w:val="1"/>
        </w:rPr>
        <w:t>Log</w:t>
      </w:r>
      <w:r w:rsidRPr="549738AE" w:rsidR="549738AE">
        <w:rPr>
          <w:rFonts w:ascii="Trebuchet MS" w:hAnsi="Trebuchet MS" w:cs="Calibri" w:cstheme="minorAscii"/>
          <w:b w:val="1"/>
          <w:bCs w:val="1"/>
        </w:rPr>
        <w:t>:</w:t>
      </w:r>
    </w:p>
    <w:p xmlns:wp14="http://schemas.microsoft.com/office/word/2010/wordml" w:rsidR="00A5363F" w:rsidP="004F4DB6" w:rsidRDefault="00A5363F" w14:paraId="0A37501D" wp14:textId="7777777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tbl>
      <w:tblPr>
        <w:tblStyle w:val="TableGrid"/>
        <w:tblW w:w="15451" w:type="dxa"/>
        <w:tblInd w:w="-714" w:type="dxa"/>
        <w:tblLook w:val="04A0" w:firstRow="1" w:lastRow="0" w:firstColumn="1" w:lastColumn="0" w:noHBand="0" w:noVBand="1"/>
      </w:tblPr>
      <w:tblGrid>
        <w:gridCol w:w="1701"/>
        <w:gridCol w:w="426"/>
        <w:gridCol w:w="5670"/>
        <w:gridCol w:w="6035"/>
        <w:gridCol w:w="1619"/>
      </w:tblGrid>
      <w:tr xmlns:wp14="http://schemas.microsoft.com/office/word/2010/wordml" w:rsidRPr="004F4DB6" w:rsidR="00A5363F" w:rsidTr="549738AE" w14:paraId="1E4F8714" wp14:textId="77777777">
        <w:tc>
          <w:tcPr>
            <w:tcW w:w="2127" w:type="dxa"/>
            <w:gridSpan w:val="2"/>
            <w:shd w:val="clear" w:color="auto" w:fill="D9D9D9" w:themeFill="background1" w:themeFillShade="D9"/>
            <w:tcMar/>
          </w:tcPr>
          <w:p w:rsidRPr="00A5363F" w:rsidR="00A5363F" w:rsidP="00D0122E" w:rsidRDefault="00A5363F" w14:paraId="53B67CB4" wp14:textId="77777777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theme="minorHAnsi"/>
                <w:b/>
                <w:bCs/>
                <w:color w:val="000000"/>
                <w:sz w:val="20"/>
                <w:szCs w:val="20"/>
              </w:rPr>
            </w:pPr>
            <w:bookmarkStart w:name="_Hlk536613040" w:id="0"/>
            <w:r w:rsidRPr="00A5363F">
              <w:rPr>
                <w:rFonts w:ascii="Trebuchet MS" w:hAnsi="Trebuchet MS" w:cstheme="minorHAnsi"/>
                <w:b/>
                <w:bCs/>
                <w:color w:val="000000"/>
                <w:sz w:val="20"/>
                <w:szCs w:val="20"/>
              </w:rPr>
              <w:t>REVISION CATEGORIES / CHAPTER</w:t>
            </w:r>
          </w:p>
        </w:tc>
        <w:tc>
          <w:tcPr>
            <w:tcW w:w="5670" w:type="dxa"/>
            <w:shd w:val="clear" w:color="auto" w:fill="D9D9D9" w:themeFill="background1" w:themeFillShade="D9"/>
            <w:tcMar/>
          </w:tcPr>
          <w:p w:rsidRPr="00A5363F" w:rsidR="00A5363F" w:rsidP="549738AE" w:rsidRDefault="00A5363F" w14:paraId="6E86603E" wp14:textId="1DF793FC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EXAMINER AMENDMENTS</w:t>
            </w:r>
          </w:p>
        </w:tc>
        <w:tc>
          <w:tcPr>
            <w:tcW w:w="6035" w:type="dxa"/>
            <w:shd w:val="clear" w:color="auto" w:fill="D9D9D9" w:themeFill="background1" w:themeFillShade="D9"/>
            <w:tcMar/>
          </w:tcPr>
          <w:p w:rsidRPr="00A5363F" w:rsidR="00A5363F" w:rsidP="549738AE" w:rsidRDefault="00A5363F" w14:paraId="534127A1" wp14:textId="172E54AD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CANDIDATE </w:t>
            </w: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RE</w:t>
            </w: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SPONSE SUMMARY</w:t>
            </w:r>
          </w:p>
        </w:tc>
        <w:tc>
          <w:tcPr>
            <w:tcW w:w="1619" w:type="dxa"/>
            <w:shd w:val="clear" w:color="auto" w:fill="D9D9D9" w:themeFill="background1" w:themeFillShade="D9"/>
            <w:tcMar/>
          </w:tcPr>
          <w:p w:rsidRPr="00A5363F" w:rsidR="00A5363F" w:rsidP="549738AE" w:rsidRDefault="00A5363F" w14:paraId="02E072E3" wp14:textId="283B8C7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P</w:t>
            </w: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AGE NUMBER</w:t>
            </w: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(S)</w:t>
            </w: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OF ALTERATIONS IN THESIS </w:t>
            </w:r>
            <w:r w:rsidRPr="549738AE" w:rsidR="549738AE">
              <w:rPr>
                <w:rFonts w:ascii="Trebuchet MS" w:hAnsi="Trebuchet MS" w:cs="Calibri" w:cstheme="minorAsci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(if relevant to F/B)</w:t>
            </w:r>
          </w:p>
        </w:tc>
      </w:tr>
      <w:tr xmlns:wp14="http://schemas.microsoft.com/office/word/2010/wordml" w:rsidRPr="004F4DB6" w:rsidR="00A5363F" w:rsidTr="549738AE" w14:paraId="7CDE8344" wp14:textId="77777777">
        <w:tc>
          <w:tcPr>
            <w:tcW w:w="1702" w:type="dxa"/>
            <w:vMerge w:val="restart"/>
            <w:shd w:val="clear" w:color="auto" w:fill="auto"/>
            <w:tcMar/>
          </w:tcPr>
          <w:p w:rsidRPr="00A5363F" w:rsidR="00A5363F" w:rsidP="00D0122E" w:rsidRDefault="00A5363F" w14:paraId="0AA1E4AF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>Eg. Referencing</w:t>
            </w: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649841BE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5DAB6C7B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02EB378F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6A05A809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18F999B5" wp14:textId="77777777">
        <w:tc>
          <w:tcPr>
            <w:tcW w:w="1702" w:type="dxa"/>
            <w:vMerge/>
            <w:tcMar/>
          </w:tcPr>
          <w:p w:rsidRPr="00A5363F" w:rsidR="00A5363F" w:rsidP="00D0122E" w:rsidRDefault="00A5363F" w14:paraId="5A39BBE3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7144751B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41C8F396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72A3D3EC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0D0B940D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5FCD5EC4" wp14:textId="77777777">
        <w:tc>
          <w:tcPr>
            <w:tcW w:w="1702" w:type="dxa"/>
            <w:vMerge/>
            <w:tcMar/>
          </w:tcPr>
          <w:p w:rsidRPr="00A5363F" w:rsidR="00A5363F" w:rsidP="00D0122E" w:rsidRDefault="00A5363F" w14:paraId="0E27B00A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0B778152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60061E4C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44EAFD9C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4B94D5A5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6AF3C313" wp14:textId="77777777">
        <w:tc>
          <w:tcPr>
            <w:tcW w:w="1702" w:type="dxa"/>
            <w:vMerge w:val="restart"/>
            <w:shd w:val="clear" w:color="auto" w:fill="auto"/>
            <w:tcMar/>
          </w:tcPr>
          <w:p w:rsidRPr="00A5363F" w:rsidR="00A5363F" w:rsidP="00D0122E" w:rsidRDefault="00A5363F" w14:paraId="5E74B3F7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>Eg. Minor Errors</w:t>
            </w: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2598DEE6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3DEEC669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3656B9AB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45FB0818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78941E47" wp14:textId="77777777">
        <w:tc>
          <w:tcPr>
            <w:tcW w:w="1702" w:type="dxa"/>
            <w:vMerge/>
            <w:tcMar/>
          </w:tcPr>
          <w:p w:rsidRPr="00A5363F" w:rsidR="00A5363F" w:rsidP="00D0122E" w:rsidRDefault="00A5363F" w14:paraId="049F31CB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44240AAE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53128261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62486C05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4101652C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29B4EA11" wp14:textId="77777777">
        <w:tc>
          <w:tcPr>
            <w:tcW w:w="1702" w:type="dxa"/>
            <w:vMerge/>
            <w:tcMar/>
          </w:tcPr>
          <w:p w:rsidRPr="00A5363F" w:rsidR="00A5363F" w:rsidP="00D0122E" w:rsidRDefault="00A5363F" w14:paraId="4B99056E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1B87E3DE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1299C43A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4DDBEF00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3461D779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69016F99" wp14:textId="77777777">
        <w:tc>
          <w:tcPr>
            <w:tcW w:w="1702" w:type="dxa"/>
            <w:vMerge w:val="restart"/>
            <w:shd w:val="clear" w:color="auto" w:fill="auto"/>
            <w:tcMar/>
          </w:tcPr>
          <w:p w:rsidRPr="00A5363F" w:rsidR="00A5363F" w:rsidP="00D0122E" w:rsidRDefault="00A5363F" w14:paraId="49304B20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>Eg. Literature Review</w:t>
            </w: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75697EEC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3CF2D8B6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0FB78278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1FC39945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44B0A208" wp14:textId="77777777">
        <w:tc>
          <w:tcPr>
            <w:tcW w:w="1702" w:type="dxa"/>
            <w:vMerge/>
            <w:tcMar/>
          </w:tcPr>
          <w:p w:rsidRPr="00A5363F" w:rsidR="00A5363F" w:rsidP="00D0122E" w:rsidRDefault="00A5363F" w14:paraId="0562CB0E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03853697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34CE0A41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62EBF3C5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6D98A12B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2B2B7304" wp14:textId="77777777">
        <w:tc>
          <w:tcPr>
            <w:tcW w:w="1702" w:type="dxa"/>
            <w:vMerge/>
            <w:tcMar/>
          </w:tcPr>
          <w:p w:rsidRPr="00A5363F" w:rsidR="00A5363F" w:rsidP="00D0122E" w:rsidRDefault="00A5363F" w14:paraId="2946DB82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089009E4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5997CC1D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110FFD37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6B699379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601FCC08" wp14:textId="77777777">
        <w:tc>
          <w:tcPr>
            <w:tcW w:w="1702" w:type="dxa"/>
            <w:vMerge w:val="restart"/>
            <w:shd w:val="clear" w:color="auto" w:fill="auto"/>
            <w:tcMar/>
          </w:tcPr>
          <w:p w:rsidRPr="00A5363F" w:rsidR="00A5363F" w:rsidP="00D0122E" w:rsidRDefault="00A5363F" w14:paraId="373BC70E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>Eg. General Comments</w:t>
            </w: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5D369756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3FE9F23F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1F72F646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tcBorders>
              <w:bottom w:val="single" w:color="auto" w:sz="4" w:space="0"/>
            </w:tcBorders>
            <w:shd w:val="clear" w:color="auto" w:fill="auto"/>
            <w:tcMar/>
          </w:tcPr>
          <w:p w:rsidRPr="00A5363F" w:rsidR="00A5363F" w:rsidP="00D0122E" w:rsidRDefault="00A5363F" w14:paraId="08CE6F91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4737E36C" wp14:textId="77777777">
        <w:tc>
          <w:tcPr>
            <w:tcW w:w="1702" w:type="dxa"/>
            <w:vMerge/>
            <w:tcMar/>
          </w:tcPr>
          <w:p w:rsidRPr="00A5363F" w:rsidR="00A5363F" w:rsidP="00D0122E" w:rsidRDefault="00A5363F" w14:paraId="61CDCEAD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735DA4F4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6BB9E253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23DE523C" wp14:textId="77777777">
            <w:pPr>
              <w:autoSpaceDE w:val="0"/>
              <w:autoSpaceDN w:val="0"/>
              <w:adjustRightInd w:val="0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</w:p>
        </w:tc>
        <w:tc>
          <w:tcPr>
            <w:tcW w:w="1619" w:type="dxa"/>
            <w:tcBorders>
              <w:top w:val="single" w:color="auto" w:sz="4" w:space="0"/>
            </w:tcBorders>
            <w:shd w:val="clear" w:color="auto" w:fill="auto"/>
            <w:tcMar/>
          </w:tcPr>
          <w:p w:rsidRPr="00A5363F" w:rsidR="00A5363F" w:rsidP="00D0122E" w:rsidRDefault="00A5363F" w14:paraId="52E56223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xmlns:wp14="http://schemas.microsoft.com/office/word/2010/wordml" w:rsidRPr="004F4DB6" w:rsidR="00A5363F" w:rsidTr="549738AE" w14:paraId="4B73E586" wp14:textId="77777777">
        <w:tc>
          <w:tcPr>
            <w:tcW w:w="1702" w:type="dxa"/>
            <w:vMerge/>
            <w:tcMar/>
          </w:tcPr>
          <w:p w:rsidRPr="00A5363F" w:rsidR="00A5363F" w:rsidP="00D0122E" w:rsidRDefault="00A5363F" w14:paraId="07547A01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tcMar/>
          </w:tcPr>
          <w:p w:rsidRPr="00A5363F" w:rsidR="00A5363F" w:rsidP="00D0122E" w:rsidRDefault="00A5363F" w14:paraId="48DF98D7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5670" w:type="dxa"/>
            <w:shd w:val="clear" w:color="auto" w:fill="auto"/>
            <w:tcMar/>
          </w:tcPr>
          <w:p w:rsidRPr="00A5363F" w:rsidR="00A5363F" w:rsidP="00D0122E" w:rsidRDefault="00A5363F" w14:paraId="5043CB0F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5" w:type="dxa"/>
            <w:shd w:val="clear" w:color="auto" w:fill="auto"/>
            <w:tcMar/>
          </w:tcPr>
          <w:p w:rsidRPr="00A5363F" w:rsidR="00A5363F" w:rsidP="00D0122E" w:rsidRDefault="00A5363F" w14:paraId="07459315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  <w:tcMar/>
          </w:tcPr>
          <w:p w:rsidRPr="00A5363F" w:rsidR="00A5363F" w:rsidP="00D0122E" w:rsidRDefault="00A5363F" w14:paraId="6537F28F" wp14:textId="77777777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</w:tbl>
    <w:p xmlns:wp14="http://schemas.microsoft.com/office/word/2010/wordml" w:rsidRPr="001D5425" w:rsidR="00A5363F" w:rsidP="004F4DB6" w:rsidRDefault="00A5363F" w14:paraId="6DFB9E20" wp14:textId="7777777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bookmarkStart w:name="_GoBack" w:id="1"/>
      <w:bookmarkEnd w:id="0"/>
      <w:bookmarkEnd w:id="1"/>
    </w:p>
    <w:sectPr w:rsidRPr="001D5425" w:rsidR="00A5363F" w:rsidSect="00913E72">
      <w:headerReference w:type="default" r:id="rId6"/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1F6A82" w:rsidP="00A5363F" w:rsidRDefault="001F6A82" w14:paraId="144A5D23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1F6A82" w:rsidP="00A5363F" w:rsidRDefault="001F6A82" w14:paraId="738610E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0571452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xmlns:wp14="http://schemas.microsoft.com/office/word/2010/wordml" w:rsidR="00D8175C" w:rsidRDefault="00D8175C" w14:paraId="4F17198B" wp14:textId="77777777">
        <w:pPr>
          <w:pStyle w:val="Footer"/>
          <w:pBdr>
            <w:top w:val="single" w:color="D9D9D9" w:themeColor="background1" w:themeShade="D9" w:sz="4" w:space="1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D8175C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xmlns:wp14="http://schemas.microsoft.com/office/word/2010/wordml" w:rsidR="00D8175C" w:rsidRDefault="00D8175C" w14:paraId="70DF9E56" wp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1F6A82" w:rsidP="00A5363F" w:rsidRDefault="001F6A82" w14:paraId="637805D2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1F6A82" w:rsidP="00A5363F" w:rsidRDefault="001F6A82" w14:paraId="463F29E8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xmlns:wp14="http://schemas.microsoft.com/office/word/2010/wordml" w:rsidR="00A5363F" w:rsidP="00D8175C" w:rsidRDefault="00D8175C" w14:paraId="44E871BC" wp14:textId="77777777">
    <w:pPr>
      <w:pStyle w:val="Header"/>
      <w:ind w:left="-709"/>
    </w:pPr>
    <w:r w:rsidRPr="00D8175C">
      <w:rPr>
        <w:noProof/>
        <w:lang w:eastAsia="en-GB"/>
      </w:rPr>
      <w:drawing>
        <wp:inline xmlns:wp14="http://schemas.microsoft.com/office/word/2010/wordprocessingDrawing" distT="0" distB="0" distL="0" distR="0" wp14:anchorId="5CE9D80F" wp14:editId="7777777">
          <wp:extent cx="1466850" cy="470429"/>
          <wp:effectExtent l="0" t="0" r="0" b="6350"/>
          <wp:docPr id="1" name="Picture 1" descr="C:\Users\acharjees\Desktop\solent-uni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charjees\Desktop\solent-uni-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4002" cy="479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MDM0MjYwNze2MDVT0lEKTi0uzszPAykwNKsFAPnkzDAtAAAA"/>
  </w:docVars>
  <w:rsids>
    <w:rsidRoot w:val="00E860F7"/>
    <w:rsid w:val="00007E17"/>
    <w:rsid w:val="00015124"/>
    <w:rsid w:val="0001647C"/>
    <w:rsid w:val="000331DB"/>
    <w:rsid w:val="00042501"/>
    <w:rsid w:val="00090E74"/>
    <w:rsid w:val="000A0F80"/>
    <w:rsid w:val="000A6685"/>
    <w:rsid w:val="000C3776"/>
    <w:rsid w:val="000D22E2"/>
    <w:rsid w:val="000D3F73"/>
    <w:rsid w:val="000E2520"/>
    <w:rsid w:val="000E296E"/>
    <w:rsid w:val="000F443D"/>
    <w:rsid w:val="00114ADC"/>
    <w:rsid w:val="001340D3"/>
    <w:rsid w:val="00154A48"/>
    <w:rsid w:val="001C78C8"/>
    <w:rsid w:val="001D5425"/>
    <w:rsid w:val="001E194E"/>
    <w:rsid w:val="001E36D5"/>
    <w:rsid w:val="001E7359"/>
    <w:rsid w:val="001F5923"/>
    <w:rsid w:val="001F6A82"/>
    <w:rsid w:val="002065DF"/>
    <w:rsid w:val="00214177"/>
    <w:rsid w:val="002372CF"/>
    <w:rsid w:val="00274910"/>
    <w:rsid w:val="00280267"/>
    <w:rsid w:val="00293817"/>
    <w:rsid w:val="002B1DB7"/>
    <w:rsid w:val="002B5C8F"/>
    <w:rsid w:val="002B6420"/>
    <w:rsid w:val="002C6EB4"/>
    <w:rsid w:val="002E6D53"/>
    <w:rsid w:val="00301356"/>
    <w:rsid w:val="00303DEA"/>
    <w:rsid w:val="00305B08"/>
    <w:rsid w:val="00316A69"/>
    <w:rsid w:val="003171CF"/>
    <w:rsid w:val="00321BAF"/>
    <w:rsid w:val="00335D08"/>
    <w:rsid w:val="00350284"/>
    <w:rsid w:val="00354714"/>
    <w:rsid w:val="003614C8"/>
    <w:rsid w:val="003644C7"/>
    <w:rsid w:val="00364552"/>
    <w:rsid w:val="003646EE"/>
    <w:rsid w:val="003724A5"/>
    <w:rsid w:val="00373DAC"/>
    <w:rsid w:val="003A77C2"/>
    <w:rsid w:val="003B4241"/>
    <w:rsid w:val="003B4B64"/>
    <w:rsid w:val="003B5A06"/>
    <w:rsid w:val="003C77A5"/>
    <w:rsid w:val="00404661"/>
    <w:rsid w:val="004553CF"/>
    <w:rsid w:val="0045546F"/>
    <w:rsid w:val="00456FB0"/>
    <w:rsid w:val="00482B3A"/>
    <w:rsid w:val="00492783"/>
    <w:rsid w:val="004A6BFF"/>
    <w:rsid w:val="004B02E0"/>
    <w:rsid w:val="004B4E26"/>
    <w:rsid w:val="004B5CE5"/>
    <w:rsid w:val="004F120E"/>
    <w:rsid w:val="004F2168"/>
    <w:rsid w:val="004F24DC"/>
    <w:rsid w:val="004F4DB6"/>
    <w:rsid w:val="004F6E81"/>
    <w:rsid w:val="00526C9F"/>
    <w:rsid w:val="00532434"/>
    <w:rsid w:val="005351D4"/>
    <w:rsid w:val="005375E7"/>
    <w:rsid w:val="005521F5"/>
    <w:rsid w:val="005719CB"/>
    <w:rsid w:val="00573544"/>
    <w:rsid w:val="005A2603"/>
    <w:rsid w:val="005A5A7C"/>
    <w:rsid w:val="005B57A5"/>
    <w:rsid w:val="005B6207"/>
    <w:rsid w:val="005C1F66"/>
    <w:rsid w:val="005D1A7C"/>
    <w:rsid w:val="0061238A"/>
    <w:rsid w:val="006129B4"/>
    <w:rsid w:val="00614D53"/>
    <w:rsid w:val="006244C8"/>
    <w:rsid w:val="00655DF3"/>
    <w:rsid w:val="00681B5D"/>
    <w:rsid w:val="006915F2"/>
    <w:rsid w:val="006B0F63"/>
    <w:rsid w:val="006E07A3"/>
    <w:rsid w:val="006E48CF"/>
    <w:rsid w:val="006E515B"/>
    <w:rsid w:val="00754CE0"/>
    <w:rsid w:val="00761DB2"/>
    <w:rsid w:val="007A75A3"/>
    <w:rsid w:val="007D5F41"/>
    <w:rsid w:val="007E78A6"/>
    <w:rsid w:val="007F55EE"/>
    <w:rsid w:val="00803043"/>
    <w:rsid w:val="00833B3E"/>
    <w:rsid w:val="008345A1"/>
    <w:rsid w:val="00835112"/>
    <w:rsid w:val="00836EC1"/>
    <w:rsid w:val="00855211"/>
    <w:rsid w:val="00862163"/>
    <w:rsid w:val="00874192"/>
    <w:rsid w:val="00886D4C"/>
    <w:rsid w:val="008871FF"/>
    <w:rsid w:val="00892A66"/>
    <w:rsid w:val="008A3827"/>
    <w:rsid w:val="008B49AA"/>
    <w:rsid w:val="008D1BC7"/>
    <w:rsid w:val="008D3152"/>
    <w:rsid w:val="008E7025"/>
    <w:rsid w:val="008F4C29"/>
    <w:rsid w:val="00913E72"/>
    <w:rsid w:val="00924613"/>
    <w:rsid w:val="00931C52"/>
    <w:rsid w:val="0093752E"/>
    <w:rsid w:val="0094261E"/>
    <w:rsid w:val="00954F49"/>
    <w:rsid w:val="009564B2"/>
    <w:rsid w:val="00966D81"/>
    <w:rsid w:val="009672BE"/>
    <w:rsid w:val="00970C2A"/>
    <w:rsid w:val="009A0C70"/>
    <w:rsid w:val="00A17731"/>
    <w:rsid w:val="00A24ED4"/>
    <w:rsid w:val="00A26339"/>
    <w:rsid w:val="00A45E4C"/>
    <w:rsid w:val="00A5363F"/>
    <w:rsid w:val="00AA3471"/>
    <w:rsid w:val="00AC67BD"/>
    <w:rsid w:val="00AF1C9A"/>
    <w:rsid w:val="00B31B9C"/>
    <w:rsid w:val="00B506BD"/>
    <w:rsid w:val="00B55F0F"/>
    <w:rsid w:val="00B701E9"/>
    <w:rsid w:val="00B8520E"/>
    <w:rsid w:val="00B900BD"/>
    <w:rsid w:val="00BA2519"/>
    <w:rsid w:val="00BB0C50"/>
    <w:rsid w:val="00C02E61"/>
    <w:rsid w:val="00C06BA7"/>
    <w:rsid w:val="00C121EF"/>
    <w:rsid w:val="00C20676"/>
    <w:rsid w:val="00C21EB1"/>
    <w:rsid w:val="00C25443"/>
    <w:rsid w:val="00C32636"/>
    <w:rsid w:val="00C66A61"/>
    <w:rsid w:val="00C66C75"/>
    <w:rsid w:val="00C90598"/>
    <w:rsid w:val="00C94D6E"/>
    <w:rsid w:val="00CE1F4F"/>
    <w:rsid w:val="00CE6777"/>
    <w:rsid w:val="00CF6B3E"/>
    <w:rsid w:val="00D040A9"/>
    <w:rsid w:val="00D21882"/>
    <w:rsid w:val="00D63D63"/>
    <w:rsid w:val="00D651AA"/>
    <w:rsid w:val="00D8175C"/>
    <w:rsid w:val="00D8242A"/>
    <w:rsid w:val="00D82512"/>
    <w:rsid w:val="00D9201C"/>
    <w:rsid w:val="00D95D39"/>
    <w:rsid w:val="00DC613A"/>
    <w:rsid w:val="00E00139"/>
    <w:rsid w:val="00E00579"/>
    <w:rsid w:val="00E071B7"/>
    <w:rsid w:val="00E210EA"/>
    <w:rsid w:val="00E2366E"/>
    <w:rsid w:val="00E52C8F"/>
    <w:rsid w:val="00E567DE"/>
    <w:rsid w:val="00E860F7"/>
    <w:rsid w:val="00E87C4B"/>
    <w:rsid w:val="00ED01D3"/>
    <w:rsid w:val="00EF0C02"/>
    <w:rsid w:val="00EF7D36"/>
    <w:rsid w:val="00F00758"/>
    <w:rsid w:val="00F041AB"/>
    <w:rsid w:val="00F0616C"/>
    <w:rsid w:val="00F17B50"/>
    <w:rsid w:val="00F46751"/>
    <w:rsid w:val="00F50F15"/>
    <w:rsid w:val="00FA0AB5"/>
    <w:rsid w:val="00FB551C"/>
    <w:rsid w:val="00FC33DB"/>
    <w:rsid w:val="00FE0D79"/>
    <w:rsid w:val="00FE2DA3"/>
    <w:rsid w:val="00FF4B12"/>
    <w:rsid w:val="00FF7ED3"/>
    <w:rsid w:val="0BC5C9BD"/>
    <w:rsid w:val="5497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119672-61B3-4978-AD2C-5AA42925C5A3}"/>
  <w14:docId w14:val="47F8559C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0E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A5363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363F"/>
  </w:style>
  <w:style w:type="paragraph" w:styleId="Footer">
    <w:name w:val="footer"/>
    <w:basedOn w:val="Normal"/>
    <w:link w:val="FooterChar"/>
    <w:uiPriority w:val="99"/>
    <w:unhideWhenUsed/>
    <w:rsid w:val="00A5363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36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7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footer" Target="footer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Relationship Type="http://schemas.openxmlformats.org/officeDocument/2006/relationships/theme" Target="theme/theme1.xml" Id="rId9" /><Relationship Type="http://schemas.openxmlformats.org/officeDocument/2006/relationships/glossaryDocument" Target="/word/glossary/document.xml" Id="R7fdf0afebf50498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37e74-e9e0-4a00-aa1c-cd0191c3f2cb}"/>
      </w:docPartPr>
      <w:docPartBody>
        <w:p w14:paraId="549738A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he Wright Family</dc:creator>
  <keywords/>
  <dc:description/>
  <lastModifiedBy>Nic Percivall</lastModifiedBy>
  <revision>4</revision>
  <dcterms:created xsi:type="dcterms:W3CDTF">2019-03-01T13:27:00.0000000Z</dcterms:created>
  <dcterms:modified xsi:type="dcterms:W3CDTF">2019-11-08T12:54:10.9806963Z</dcterms:modified>
</coreProperties>
</file>